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BE651" w14:textId="1BFCC4C0" w:rsidR="00642336" w:rsidRDefault="00642336" w:rsidP="000E18E1">
      <w:pPr>
        <w:spacing w:after="0" w:line="240" w:lineRule="auto"/>
        <w:rPr>
          <w:b/>
        </w:rPr>
      </w:pPr>
      <w:r>
        <w:rPr>
          <w:b/>
        </w:rPr>
        <w:t>FOR IMMEDIATE RELEASE</w:t>
      </w:r>
    </w:p>
    <w:p w14:paraId="4B14A967" w14:textId="77777777" w:rsidR="005241BD" w:rsidRPr="005241BD" w:rsidRDefault="005241BD" w:rsidP="000E18E1">
      <w:pPr>
        <w:spacing w:after="0" w:line="240" w:lineRule="auto"/>
        <w:rPr>
          <w:b/>
        </w:rPr>
      </w:pPr>
    </w:p>
    <w:p w14:paraId="022FB47B" w14:textId="63694B2D" w:rsidR="00642336" w:rsidRPr="005241BD" w:rsidRDefault="005241BD" w:rsidP="000E18E1">
      <w:pPr>
        <w:spacing w:after="0" w:line="240" w:lineRule="auto"/>
        <w:jc w:val="center"/>
        <w:rPr>
          <w:b/>
        </w:rPr>
      </w:pPr>
      <w:r w:rsidRPr="005241BD">
        <w:rPr>
          <w:b/>
        </w:rPr>
        <w:t xml:space="preserve">Case Farms </w:t>
      </w:r>
      <w:r w:rsidR="00067462">
        <w:rPr>
          <w:b/>
        </w:rPr>
        <w:t>Awards</w:t>
      </w:r>
      <w:r w:rsidR="00067462" w:rsidRPr="005241BD">
        <w:rPr>
          <w:b/>
        </w:rPr>
        <w:t xml:space="preserve"> </w:t>
      </w:r>
      <w:r w:rsidRPr="005241BD">
        <w:rPr>
          <w:b/>
        </w:rPr>
        <w:t>202</w:t>
      </w:r>
      <w:r w:rsidR="0012369A">
        <w:rPr>
          <w:b/>
        </w:rPr>
        <w:t>6</w:t>
      </w:r>
      <w:r w:rsidRPr="005241BD">
        <w:rPr>
          <w:b/>
        </w:rPr>
        <w:t xml:space="preserve"> J. Leroy Cook Memorial Scholarship</w:t>
      </w:r>
      <w:r w:rsidR="00067462">
        <w:rPr>
          <w:b/>
        </w:rPr>
        <w:t>s</w:t>
      </w:r>
    </w:p>
    <w:p w14:paraId="7B2B7A51" w14:textId="770CF014" w:rsidR="00642336" w:rsidRPr="007C0921" w:rsidRDefault="0012369A" w:rsidP="00683E79">
      <w:pPr>
        <w:spacing w:after="0" w:line="240" w:lineRule="auto"/>
        <w:jc w:val="center"/>
        <w:rPr>
          <w:i/>
        </w:rPr>
      </w:pPr>
      <w:r>
        <w:rPr>
          <w:i/>
        </w:rPr>
        <w:t xml:space="preserve">Fourteen </w:t>
      </w:r>
      <w:r w:rsidR="00953BCD">
        <w:rPr>
          <w:i/>
        </w:rPr>
        <w:t>students</w:t>
      </w:r>
      <w:r w:rsidR="008106D2" w:rsidRPr="00FB5375">
        <w:rPr>
          <w:i/>
        </w:rPr>
        <w:t xml:space="preserve"> </w:t>
      </w:r>
      <w:r w:rsidR="00182B80" w:rsidRPr="00FB5375">
        <w:rPr>
          <w:i/>
        </w:rPr>
        <w:t>will</w:t>
      </w:r>
      <w:r w:rsidR="008106D2" w:rsidRPr="00FB5375">
        <w:rPr>
          <w:i/>
        </w:rPr>
        <w:t xml:space="preserve"> receive post-secondary education scholarships</w:t>
      </w:r>
      <w:r w:rsidR="00535CB4" w:rsidRPr="00FB5375">
        <w:rPr>
          <w:i/>
        </w:rPr>
        <w:t xml:space="preserve"> from </w:t>
      </w:r>
      <w:r w:rsidR="00182B80" w:rsidRPr="00FB5375">
        <w:rPr>
          <w:i/>
        </w:rPr>
        <w:t xml:space="preserve">poultry </w:t>
      </w:r>
      <w:r w:rsidR="00482B97" w:rsidRPr="00FB5375">
        <w:rPr>
          <w:i/>
        </w:rPr>
        <w:t>processor</w:t>
      </w:r>
    </w:p>
    <w:p w14:paraId="4E007900" w14:textId="77777777" w:rsidR="00642336" w:rsidRPr="008635BC" w:rsidRDefault="00642336" w:rsidP="00683E79">
      <w:pPr>
        <w:spacing w:after="0" w:line="240" w:lineRule="auto"/>
        <w:jc w:val="center"/>
        <w:rPr>
          <w:i/>
        </w:rPr>
      </w:pPr>
    </w:p>
    <w:p w14:paraId="3D11C38B" w14:textId="4211691E" w:rsidR="004C1C6F" w:rsidRDefault="00683E79" w:rsidP="00683E79">
      <w:pPr>
        <w:spacing w:after="0" w:line="240" w:lineRule="auto"/>
      </w:pPr>
      <w:r>
        <w:rPr>
          <w:b/>
        </w:rPr>
        <w:t>Troutman</w:t>
      </w:r>
      <w:r w:rsidR="00642336" w:rsidRPr="007F14A9">
        <w:rPr>
          <w:b/>
        </w:rPr>
        <w:t xml:space="preserve">, N.C. </w:t>
      </w:r>
      <w:r w:rsidR="00642336">
        <w:rPr>
          <w:b/>
        </w:rPr>
        <w:t>(</w:t>
      </w:r>
      <w:r w:rsidR="0012369A">
        <w:rPr>
          <w:b/>
        </w:rPr>
        <w:t xml:space="preserve">May </w:t>
      </w:r>
      <w:r w:rsidR="00DD75B3">
        <w:rPr>
          <w:b/>
        </w:rPr>
        <w:t>22</w:t>
      </w:r>
      <w:r w:rsidR="00642336">
        <w:rPr>
          <w:b/>
        </w:rPr>
        <w:t>, 202</w:t>
      </w:r>
      <w:r w:rsidR="0012369A">
        <w:rPr>
          <w:b/>
        </w:rPr>
        <w:t>6</w:t>
      </w:r>
      <w:r w:rsidR="00642336">
        <w:rPr>
          <w:b/>
        </w:rPr>
        <w:t>)</w:t>
      </w:r>
      <w:r w:rsidR="00642336">
        <w:t xml:space="preserve"> – </w:t>
      </w:r>
      <w:hyperlink r:id="rId11" w:history="1">
        <w:r w:rsidRPr="00137B5A">
          <w:rPr>
            <w:rStyle w:val="Hyperlink"/>
          </w:rPr>
          <w:t>Case Farms</w:t>
        </w:r>
      </w:hyperlink>
      <w:r>
        <w:t>, a fully integrated poultry farmin</w:t>
      </w:r>
      <w:r w:rsidR="004C1C6F">
        <w:t xml:space="preserve">g and processing </w:t>
      </w:r>
      <w:r w:rsidR="002C45EA">
        <w:t xml:space="preserve">group, </w:t>
      </w:r>
      <w:r w:rsidR="002C45EA" w:rsidRPr="00182B80">
        <w:t>has</w:t>
      </w:r>
      <w:r w:rsidR="00182B80" w:rsidRPr="00182B80">
        <w:t xml:space="preserve"> awarded more </w:t>
      </w:r>
      <w:r w:rsidR="00182B80" w:rsidRPr="00A549BF">
        <w:t xml:space="preserve">than </w:t>
      </w:r>
      <w:r w:rsidR="00DE1084" w:rsidRPr="00A549BF">
        <w:t>$</w:t>
      </w:r>
      <w:r w:rsidR="00187D8F">
        <w:t xml:space="preserve">49,000 </w:t>
      </w:r>
      <w:r w:rsidR="00F20724" w:rsidRPr="00A549BF">
        <w:t>in scholarships</w:t>
      </w:r>
      <w:r w:rsidR="00953BCD" w:rsidRPr="00A549BF">
        <w:t xml:space="preserve"> this year</w:t>
      </w:r>
      <w:r w:rsidR="00F20724" w:rsidRPr="00A549BF">
        <w:t xml:space="preserve"> to 1</w:t>
      </w:r>
      <w:r w:rsidR="0012369A">
        <w:t>4</w:t>
      </w:r>
      <w:r w:rsidR="00182B80" w:rsidRPr="00A549BF">
        <w:t xml:space="preserve"> children of Case Farms’ employees </w:t>
      </w:r>
      <w:r w:rsidR="00A55AA9">
        <w:t xml:space="preserve">and our growers </w:t>
      </w:r>
      <w:r w:rsidR="00182B80" w:rsidRPr="00A549BF">
        <w:t xml:space="preserve">through the J. Leroy Cook Memorial Scholarship Program. To date, Case Farms has awarded more than </w:t>
      </w:r>
      <w:r w:rsidR="00DE1084" w:rsidRPr="00A549BF">
        <w:t>$</w:t>
      </w:r>
      <w:r w:rsidR="00187D8F">
        <w:t>416,000</w:t>
      </w:r>
      <w:r w:rsidR="00182B80" w:rsidRPr="00A549BF">
        <w:t xml:space="preserve"> in college scholarships to more than </w:t>
      </w:r>
      <w:r w:rsidR="00D67117">
        <w:t>1</w:t>
      </w:r>
      <w:r w:rsidR="00187D8F">
        <w:t>35</w:t>
      </w:r>
      <w:r w:rsidR="00182B80" w:rsidRPr="00A549BF">
        <w:t xml:space="preserve"> children of its employees</w:t>
      </w:r>
      <w:r w:rsidR="00D67117">
        <w:t xml:space="preserve"> and growers</w:t>
      </w:r>
      <w:r w:rsidR="00182B80" w:rsidRPr="00A549BF">
        <w:t>.</w:t>
      </w:r>
    </w:p>
    <w:p w14:paraId="2B2351B8" w14:textId="77777777" w:rsidR="001061D1" w:rsidRDefault="001061D1" w:rsidP="00683E79">
      <w:pPr>
        <w:spacing w:after="0" w:line="240" w:lineRule="auto"/>
      </w:pPr>
    </w:p>
    <w:p w14:paraId="5920E359" w14:textId="7961AF26" w:rsidR="001061D1" w:rsidRDefault="001061D1" w:rsidP="00683E79">
      <w:pPr>
        <w:spacing w:after="0" w:line="240" w:lineRule="auto"/>
      </w:pPr>
      <w:r>
        <w:t>Established in 2006 by Case Farms founder Thomas Shelton, the memorial scholarship encourages pursuit of a post-secondary education and recognizes each student’s dedication to academic success and community involvement. The award honors long-time Case Farms employee J. Leroy Cook, a former Senior Vice President of Operations at the company. Through the program, awards are made on behalf of each student to their respective college or university.</w:t>
      </w:r>
    </w:p>
    <w:p w14:paraId="1CAB9340" w14:textId="77777777" w:rsidR="004C1C6F" w:rsidRDefault="004C1C6F" w:rsidP="00683E79">
      <w:pPr>
        <w:spacing w:after="0" w:line="240" w:lineRule="auto"/>
      </w:pPr>
    </w:p>
    <w:p w14:paraId="1327FC1D" w14:textId="652B26B5" w:rsidR="00482B97" w:rsidRDefault="00482B97" w:rsidP="00683E79">
      <w:pPr>
        <w:spacing w:after="0" w:line="240" w:lineRule="auto"/>
        <w:rPr>
          <w:rFonts w:ascii="Calibri" w:hAnsi="Calibri" w:cs="Calibri"/>
          <w:color w:val="000000"/>
          <w:shd w:val="clear" w:color="auto" w:fill="FFFFFF"/>
        </w:rPr>
      </w:pPr>
      <w:r w:rsidRPr="00DD75B3">
        <w:rPr>
          <w:rFonts w:ascii="Calibri" w:hAnsi="Calibri" w:cs="Calibri"/>
          <w:color w:val="000000"/>
          <w:shd w:val="clear" w:color="auto" w:fill="FFFFFF"/>
        </w:rPr>
        <w:t>“</w:t>
      </w:r>
      <w:r w:rsidR="00DD75B3">
        <w:rPr>
          <w:rFonts w:ascii="Aptos" w:hAnsi="Aptos"/>
          <w:color w:val="242424"/>
          <w:shd w:val="clear" w:color="auto" w:fill="FFFFFF"/>
        </w:rPr>
        <w:t>On behalf of everyone at Case Farms, we are happy to extend our </w:t>
      </w:r>
      <w:r w:rsidR="00DD75B3">
        <w:rPr>
          <w:rStyle w:val="mark0hx10aqxm"/>
          <w:rFonts w:ascii="Aptos" w:hAnsi="Aptos"/>
          <w:color w:val="0000D7"/>
          <w:bdr w:val="none" w:sz="0" w:space="0" w:color="auto" w:frame="1"/>
          <w:shd w:val="clear" w:color="auto" w:fill="E6E7FF"/>
        </w:rPr>
        <w:t>congratulations</w:t>
      </w:r>
      <w:r w:rsidR="00DD75B3">
        <w:rPr>
          <w:rFonts w:ascii="Aptos" w:hAnsi="Aptos"/>
          <w:color w:val="242424"/>
          <w:shd w:val="clear" w:color="auto" w:fill="FFFFFF"/>
        </w:rPr>
        <w:t> to 14 impressive young adults who are receiving our 2026 </w:t>
      </w:r>
      <w:r w:rsidR="00DD75B3">
        <w:rPr>
          <w:rStyle w:val="mark76jt94k8w"/>
          <w:rFonts w:ascii="Aptos" w:hAnsi="Aptos"/>
          <w:color w:val="242424"/>
          <w:bdr w:val="none" w:sz="0" w:space="0" w:color="auto" w:frame="1"/>
          <w:shd w:val="clear" w:color="auto" w:fill="FFFFFF"/>
        </w:rPr>
        <w:t>scholarshi</w:t>
      </w:r>
      <w:r w:rsidR="00DD75B3">
        <w:rPr>
          <w:rFonts w:ascii="Aptos" w:hAnsi="Aptos"/>
          <w:color w:val="242424"/>
          <w:shd w:val="clear" w:color="auto" w:fill="FFFFFF"/>
        </w:rPr>
        <w:t>ps.  These individuals embody the spirit of Case Farms with their hard work, positive attitude, dedication, community service, and desire to continue their personal growth and education. We are honored to support these outstanding young individuals on their accomplishments and are proud to help them achieve their future goals</w:t>
      </w:r>
      <w:r w:rsidRPr="00DD75B3">
        <w:rPr>
          <w:rFonts w:ascii="Calibri" w:hAnsi="Calibri" w:cs="Calibri"/>
          <w:color w:val="000000"/>
          <w:shd w:val="clear" w:color="auto" w:fill="FFFFFF"/>
        </w:rPr>
        <w:t>,”</w:t>
      </w:r>
      <w:r>
        <w:rPr>
          <w:rFonts w:ascii="Calibri" w:hAnsi="Calibri" w:cs="Calibri"/>
          <w:color w:val="000000"/>
          <w:shd w:val="clear" w:color="auto" w:fill="FFFFFF"/>
        </w:rPr>
        <w:t xml:space="preserve"> said Mike Popowycz, Vice Chairman and CEO of Case Farms.  </w:t>
      </w:r>
    </w:p>
    <w:p w14:paraId="3CBE8F33" w14:textId="77777777" w:rsidR="006C10EC" w:rsidRDefault="006C10EC" w:rsidP="00683E79">
      <w:pPr>
        <w:spacing w:after="0" w:line="240" w:lineRule="auto"/>
      </w:pPr>
    </w:p>
    <w:p w14:paraId="0F049B56" w14:textId="1586D88F" w:rsidR="004C1C6F" w:rsidRDefault="004C1C6F" w:rsidP="006C10EC">
      <w:pPr>
        <w:spacing w:after="0" w:line="240" w:lineRule="auto"/>
      </w:pPr>
      <w:r w:rsidRPr="004C1C6F">
        <w:t xml:space="preserve">The recipients of the </w:t>
      </w:r>
      <w:r>
        <w:t>202</w:t>
      </w:r>
      <w:r w:rsidR="00BF1F59">
        <w:t>6</w:t>
      </w:r>
      <w:r w:rsidRPr="004C1C6F">
        <w:t xml:space="preserve"> J. Leroy Cook Memorial Scholarship are:</w:t>
      </w:r>
    </w:p>
    <w:p w14:paraId="235EEF0A" w14:textId="77777777" w:rsidR="00345724" w:rsidRDefault="00345724" w:rsidP="006C10EC">
      <w:pPr>
        <w:spacing w:after="0" w:line="240" w:lineRule="auto"/>
      </w:pPr>
    </w:p>
    <w:p w14:paraId="5360FCE3" w14:textId="4027A7A2" w:rsidR="005241BD" w:rsidRDefault="006B3EF0" w:rsidP="00156F0D">
      <w:pPr>
        <w:pStyle w:val="ListParagraph"/>
        <w:numPr>
          <w:ilvl w:val="0"/>
          <w:numId w:val="2"/>
        </w:numPr>
        <w:spacing w:after="0" w:line="240" w:lineRule="auto"/>
      </w:pPr>
      <w:r>
        <w:rPr>
          <w:b/>
        </w:rPr>
        <w:t>Desirae Allen</w:t>
      </w:r>
      <w:r w:rsidR="00374902" w:rsidRPr="00374902">
        <w:t xml:space="preserve"> </w:t>
      </w:r>
      <w:r w:rsidR="00374902">
        <w:t xml:space="preserve">is the daughter of </w:t>
      </w:r>
      <w:r>
        <w:t>James Allen</w:t>
      </w:r>
      <w:r w:rsidR="00953BCD">
        <w:t>,</w:t>
      </w:r>
      <w:r w:rsidR="00374902">
        <w:t xml:space="preserve"> </w:t>
      </w:r>
      <w:r w:rsidR="00E46CCE">
        <w:t xml:space="preserve">a </w:t>
      </w:r>
      <w:r>
        <w:t>Grower</w:t>
      </w:r>
      <w:r w:rsidR="00E46CCE">
        <w:t xml:space="preserve"> </w:t>
      </w:r>
      <w:r>
        <w:t>at Allen Way Farms for Case Farms in Ohio.</w:t>
      </w:r>
      <w:r w:rsidR="00374902">
        <w:t xml:space="preserve"> </w:t>
      </w:r>
      <w:r>
        <w:t xml:space="preserve">Desirae </w:t>
      </w:r>
      <w:r w:rsidR="00374902">
        <w:t xml:space="preserve">is attending </w:t>
      </w:r>
      <w:r>
        <w:t>Pen</w:t>
      </w:r>
      <w:r w:rsidR="0012369A">
        <w:t>n</w:t>
      </w:r>
      <w:r>
        <w:t xml:space="preserve"> Western University </w:t>
      </w:r>
      <w:r w:rsidR="00E46CCE">
        <w:t xml:space="preserve">where she is pursuing a degree in </w:t>
      </w:r>
      <w:r w:rsidR="008A29D7">
        <w:t>Speech Pathology</w:t>
      </w:r>
      <w:r w:rsidR="00E46CCE">
        <w:t xml:space="preserve">. </w:t>
      </w:r>
      <w:r w:rsidR="0018058F">
        <w:t xml:space="preserve"> </w:t>
      </w:r>
    </w:p>
    <w:p w14:paraId="108A7A2D" w14:textId="77777777" w:rsidR="005241BD" w:rsidRDefault="005241BD" w:rsidP="005241BD">
      <w:pPr>
        <w:pStyle w:val="ListParagraph"/>
        <w:spacing w:after="0" w:line="240" w:lineRule="auto"/>
      </w:pPr>
    </w:p>
    <w:p w14:paraId="1912ABE9" w14:textId="4ABBFC12" w:rsidR="0018058F" w:rsidRDefault="00A20EEA" w:rsidP="00156F0D">
      <w:pPr>
        <w:pStyle w:val="ListParagraph"/>
        <w:numPr>
          <w:ilvl w:val="0"/>
          <w:numId w:val="2"/>
        </w:numPr>
        <w:spacing w:after="0" w:line="240" w:lineRule="auto"/>
      </w:pPr>
      <w:r>
        <w:rPr>
          <w:b/>
        </w:rPr>
        <w:t>Daniel</w:t>
      </w:r>
      <w:r w:rsidR="00432921">
        <w:rPr>
          <w:b/>
        </w:rPr>
        <w:t xml:space="preserve"> Avila-Calderon</w:t>
      </w:r>
      <w:r w:rsidR="006D5677" w:rsidRPr="006D5677">
        <w:t xml:space="preserve"> </w:t>
      </w:r>
      <w:r w:rsidR="006D5677">
        <w:t xml:space="preserve">is the son of Rigoberto Avila, a team member from the Goldsboro, North Carolina Feed Mill. </w:t>
      </w:r>
      <w:r>
        <w:t>Daniel</w:t>
      </w:r>
      <w:r w:rsidR="006D5677">
        <w:t xml:space="preserve"> is attending </w:t>
      </w:r>
      <w:r>
        <w:t>North Carolina State</w:t>
      </w:r>
      <w:r w:rsidR="006D5677">
        <w:t xml:space="preserve"> University where he is pursuing</w:t>
      </w:r>
      <w:r w:rsidR="00155EB8" w:rsidRPr="00155EB8">
        <w:t xml:space="preserve"> </w:t>
      </w:r>
      <w:r w:rsidR="00155EB8">
        <w:t xml:space="preserve">a degree in </w:t>
      </w:r>
      <w:r>
        <w:t xml:space="preserve">Computer </w:t>
      </w:r>
      <w:r w:rsidR="00155EB8">
        <w:t>Engineerin</w:t>
      </w:r>
      <w:r>
        <w:t>g</w:t>
      </w:r>
      <w:r w:rsidR="00155EB8">
        <w:t>.</w:t>
      </w:r>
    </w:p>
    <w:p w14:paraId="26DDEBE2" w14:textId="77777777" w:rsidR="00BF1F59" w:rsidRDefault="00BF1F59" w:rsidP="00BF1F59">
      <w:pPr>
        <w:pStyle w:val="ListParagraph"/>
      </w:pPr>
    </w:p>
    <w:p w14:paraId="1D92E167" w14:textId="355D1F8E" w:rsidR="00BF1F59" w:rsidRDefault="00BF1F59" w:rsidP="00156F0D">
      <w:pPr>
        <w:pStyle w:val="ListParagraph"/>
        <w:numPr>
          <w:ilvl w:val="0"/>
          <w:numId w:val="2"/>
        </w:numPr>
        <w:spacing w:after="0" w:line="240" w:lineRule="auto"/>
      </w:pPr>
      <w:r w:rsidRPr="00BF1F59">
        <w:rPr>
          <w:b/>
          <w:bCs/>
        </w:rPr>
        <w:t>Anahy Reyes-Calderon</w:t>
      </w:r>
      <w:r>
        <w:t xml:space="preserve"> is the daughter of Jose Juan Reyes Rosa, a team member from the Morganton, North Carolina facility. Anahy is attending Appalachian State University where she is pursuing a degree in Health Science.</w:t>
      </w:r>
    </w:p>
    <w:p w14:paraId="23A27971" w14:textId="214BF165" w:rsidR="005241BD" w:rsidRDefault="005241BD" w:rsidP="005241BD">
      <w:pPr>
        <w:spacing w:after="0" w:line="240" w:lineRule="auto"/>
      </w:pPr>
    </w:p>
    <w:p w14:paraId="1D8C3740" w14:textId="4A90FFFB" w:rsidR="005241BD" w:rsidRDefault="00155EB8" w:rsidP="00156F0D">
      <w:pPr>
        <w:pStyle w:val="ListParagraph"/>
        <w:numPr>
          <w:ilvl w:val="0"/>
          <w:numId w:val="2"/>
        </w:numPr>
        <w:spacing w:after="0" w:line="240" w:lineRule="auto"/>
      </w:pPr>
      <w:r>
        <w:rPr>
          <w:b/>
        </w:rPr>
        <w:t>Mari</w:t>
      </w:r>
      <w:r w:rsidR="00E35CCA">
        <w:rPr>
          <w:b/>
        </w:rPr>
        <w:t>tza Cisneros Estrada</w:t>
      </w:r>
      <w:r w:rsidR="008106D2">
        <w:t xml:space="preserve"> is the daughter of</w:t>
      </w:r>
      <w:r w:rsidR="00E35CCA">
        <w:t xml:space="preserve"> Jesus and</w:t>
      </w:r>
      <w:r w:rsidR="008106D2">
        <w:t xml:space="preserve"> Fulvia Estrada</w:t>
      </w:r>
      <w:r w:rsidR="00953BCD">
        <w:t xml:space="preserve">, </w:t>
      </w:r>
      <w:r w:rsidR="00265503">
        <w:t>a Grower at Estrada Farm for the</w:t>
      </w:r>
      <w:r w:rsidR="008106D2">
        <w:t xml:space="preserve"> Morganton, N</w:t>
      </w:r>
      <w:r w:rsidR="005241BD">
        <w:t xml:space="preserve">orth </w:t>
      </w:r>
      <w:r w:rsidR="008106D2">
        <w:t>C</w:t>
      </w:r>
      <w:r w:rsidR="005241BD">
        <w:t>arolina</w:t>
      </w:r>
      <w:r w:rsidR="008106D2">
        <w:t xml:space="preserve"> facility. </w:t>
      </w:r>
      <w:r w:rsidR="00265503">
        <w:t>Maritza</w:t>
      </w:r>
      <w:r w:rsidR="007971C0">
        <w:t xml:space="preserve"> is attending </w:t>
      </w:r>
      <w:r w:rsidR="00265503">
        <w:t>Rice</w:t>
      </w:r>
      <w:r w:rsidR="007971C0">
        <w:t xml:space="preserve"> University </w:t>
      </w:r>
      <w:r w:rsidR="00E46CCE">
        <w:t>where she is pursuing a degree in</w:t>
      </w:r>
      <w:r w:rsidR="007971C0">
        <w:t xml:space="preserve"> </w:t>
      </w:r>
      <w:r w:rsidR="00265503">
        <w:t>Chemical Engineering.</w:t>
      </w:r>
    </w:p>
    <w:p w14:paraId="03656CAB" w14:textId="77777777" w:rsidR="0012369A" w:rsidRDefault="0012369A" w:rsidP="0012369A">
      <w:pPr>
        <w:pStyle w:val="ListParagraph"/>
      </w:pPr>
    </w:p>
    <w:p w14:paraId="1F4A6084" w14:textId="6FB6AF53" w:rsidR="0012369A" w:rsidRDefault="0012369A" w:rsidP="00156F0D">
      <w:pPr>
        <w:pStyle w:val="ListParagraph"/>
        <w:numPr>
          <w:ilvl w:val="0"/>
          <w:numId w:val="2"/>
        </w:numPr>
        <w:spacing w:after="0" w:line="240" w:lineRule="auto"/>
      </w:pPr>
      <w:r w:rsidRPr="0012369A">
        <w:rPr>
          <w:b/>
          <w:bCs/>
        </w:rPr>
        <w:t>Anna Fox</w:t>
      </w:r>
      <w:r>
        <w:t xml:space="preserve"> is the daughter of Dustin Johnstone, a team member from the Canton, Ohio facility. Anna is attending Kent State University where she is pursuing a degree in Molecular Cellular Biology. </w:t>
      </w:r>
    </w:p>
    <w:p w14:paraId="067EDB57" w14:textId="77777777" w:rsidR="00265503" w:rsidRDefault="00265503" w:rsidP="00265503">
      <w:pPr>
        <w:pStyle w:val="ListParagraph"/>
      </w:pPr>
    </w:p>
    <w:p w14:paraId="40DB0952" w14:textId="39110ADC" w:rsidR="00265503" w:rsidRDefault="0012369A" w:rsidP="00265503">
      <w:pPr>
        <w:pStyle w:val="ListParagraph"/>
        <w:numPr>
          <w:ilvl w:val="0"/>
          <w:numId w:val="2"/>
        </w:numPr>
        <w:spacing w:after="0" w:line="240" w:lineRule="auto"/>
      </w:pPr>
      <w:r>
        <w:rPr>
          <w:b/>
        </w:rPr>
        <w:lastRenderedPageBreak/>
        <w:t>Lucas Fuciu</w:t>
      </w:r>
      <w:r w:rsidR="00265503">
        <w:t xml:space="preserve"> is the </w:t>
      </w:r>
      <w:r>
        <w:t>son</w:t>
      </w:r>
      <w:r w:rsidR="00265503">
        <w:t xml:space="preserve"> of </w:t>
      </w:r>
      <w:r>
        <w:t>Marius Fuciu</w:t>
      </w:r>
      <w:r w:rsidR="00265503">
        <w:t xml:space="preserve">, a team member from the </w:t>
      </w:r>
      <w:r>
        <w:t>Winesburg</w:t>
      </w:r>
      <w:r w:rsidR="00265503">
        <w:t xml:space="preserve">, </w:t>
      </w:r>
      <w:r>
        <w:t>Ohio</w:t>
      </w:r>
      <w:r w:rsidR="00265503">
        <w:t xml:space="preserve"> facility. </w:t>
      </w:r>
      <w:r>
        <w:t xml:space="preserve">Lucas </w:t>
      </w:r>
      <w:r w:rsidR="00265503">
        <w:t xml:space="preserve">is attending </w:t>
      </w:r>
      <w:r>
        <w:t>Ohio State University</w:t>
      </w:r>
      <w:r w:rsidR="00265503">
        <w:t xml:space="preserve"> where he is pursuing a degree </w:t>
      </w:r>
      <w:r>
        <w:t>in Finance</w:t>
      </w:r>
      <w:r w:rsidR="00BF46E3">
        <w:t xml:space="preserve">. </w:t>
      </w:r>
    </w:p>
    <w:p w14:paraId="3F07EB33" w14:textId="77777777" w:rsidR="0012369A" w:rsidRDefault="0012369A" w:rsidP="0012369A">
      <w:pPr>
        <w:pStyle w:val="ListParagraph"/>
      </w:pPr>
    </w:p>
    <w:p w14:paraId="1777691F" w14:textId="0B4531C5" w:rsidR="0012369A" w:rsidRPr="0012369A" w:rsidRDefault="0012369A" w:rsidP="0012369A">
      <w:pPr>
        <w:pStyle w:val="ListParagraph"/>
        <w:numPr>
          <w:ilvl w:val="0"/>
          <w:numId w:val="2"/>
        </w:numPr>
        <w:spacing w:after="0" w:line="240" w:lineRule="auto"/>
        <w:rPr>
          <w:b/>
          <w:bCs/>
        </w:rPr>
      </w:pPr>
      <w:r w:rsidRPr="002332F9">
        <w:rPr>
          <w:b/>
          <w:bCs/>
        </w:rPr>
        <w:t>Avery Heskett</w:t>
      </w:r>
      <w:r>
        <w:rPr>
          <w:b/>
          <w:bCs/>
        </w:rPr>
        <w:t xml:space="preserve"> </w:t>
      </w:r>
      <w:r>
        <w:t xml:space="preserve">is the son of Eric Heskett, a Veterinarian at Case Farms in Olin, North Carolina. Avery is attending N.C. State University where he is pursuing a degree in Agricultural Business Management. </w:t>
      </w:r>
    </w:p>
    <w:p w14:paraId="3B10E908" w14:textId="77777777" w:rsidR="0012369A" w:rsidRPr="00DD75B3" w:rsidRDefault="0012369A" w:rsidP="00DD75B3">
      <w:pPr>
        <w:spacing w:after="0" w:line="240" w:lineRule="auto"/>
        <w:rPr>
          <w:b/>
          <w:bCs/>
        </w:rPr>
      </w:pPr>
    </w:p>
    <w:p w14:paraId="5DB1E1E8" w14:textId="2501191E" w:rsidR="00A27E1C" w:rsidRPr="00DD75B3" w:rsidRDefault="0035346C" w:rsidP="0012369A">
      <w:pPr>
        <w:pStyle w:val="ListParagraph"/>
        <w:numPr>
          <w:ilvl w:val="0"/>
          <w:numId w:val="2"/>
        </w:numPr>
        <w:spacing w:after="0" w:line="240" w:lineRule="auto"/>
        <w:rPr>
          <w:b/>
          <w:bCs/>
        </w:rPr>
      </w:pPr>
      <w:r>
        <w:rPr>
          <w:b/>
          <w:bCs/>
        </w:rPr>
        <w:t xml:space="preserve">Sara ‘Kate’ Honeycutt </w:t>
      </w:r>
      <w:r>
        <w:t>is the daughter of Nathanial Honeycutt</w:t>
      </w:r>
      <w:r w:rsidR="00C1737F">
        <w:t xml:space="preserve">, a Grower at N&amp;L Farming for the Goldsboro facility. </w:t>
      </w:r>
      <w:r w:rsidR="002E7006">
        <w:t xml:space="preserve">Kate is attending Campbell University where she is pursuing a degree in </w:t>
      </w:r>
      <w:r w:rsidR="003E7F51">
        <w:t xml:space="preserve">Special Education. </w:t>
      </w:r>
    </w:p>
    <w:p w14:paraId="06B56A66" w14:textId="77777777" w:rsidR="00DD75B3" w:rsidRPr="00DD75B3" w:rsidRDefault="00DD75B3" w:rsidP="00DD75B3">
      <w:pPr>
        <w:spacing w:after="0" w:line="240" w:lineRule="auto"/>
        <w:rPr>
          <w:b/>
          <w:bCs/>
        </w:rPr>
      </w:pPr>
    </w:p>
    <w:p w14:paraId="340FD02B" w14:textId="62A52EAA" w:rsidR="00A27E1C" w:rsidRPr="00A27E1C" w:rsidRDefault="00A27E1C" w:rsidP="00A27E1C">
      <w:pPr>
        <w:pStyle w:val="ListParagraph"/>
        <w:numPr>
          <w:ilvl w:val="0"/>
          <w:numId w:val="2"/>
        </w:numPr>
        <w:spacing w:after="0" w:line="240" w:lineRule="auto"/>
        <w:rPr>
          <w:b/>
          <w:bCs/>
        </w:rPr>
      </w:pPr>
      <w:r w:rsidRPr="005E67C0">
        <w:rPr>
          <w:b/>
          <w:bCs/>
        </w:rPr>
        <w:t>Tushar Joshi</w:t>
      </w:r>
      <w:r>
        <w:rPr>
          <w:b/>
          <w:bCs/>
        </w:rPr>
        <w:t xml:space="preserve"> </w:t>
      </w:r>
      <w:r>
        <w:t xml:space="preserve">is the son of Neeraz Joshi, a team member from the Morganton, North Carolina facility. Tushar is attending </w:t>
      </w:r>
      <w:r w:rsidR="00BF1F59">
        <w:t xml:space="preserve">Wake Forest School of Medicine where he is pursuing a master’s degree in medicine. </w:t>
      </w:r>
    </w:p>
    <w:p w14:paraId="279B5ECC" w14:textId="4AF7EC14" w:rsidR="005241BD" w:rsidRDefault="005241BD" w:rsidP="005241BD">
      <w:pPr>
        <w:spacing w:after="0" w:line="240" w:lineRule="auto"/>
      </w:pPr>
    </w:p>
    <w:p w14:paraId="56712F12" w14:textId="673A6DDD" w:rsidR="00E53FC9" w:rsidRDefault="0012369A" w:rsidP="00156F0D">
      <w:pPr>
        <w:pStyle w:val="ListParagraph"/>
        <w:numPr>
          <w:ilvl w:val="0"/>
          <w:numId w:val="2"/>
        </w:numPr>
        <w:spacing w:after="0" w:line="240" w:lineRule="auto"/>
      </w:pPr>
      <w:r>
        <w:rPr>
          <w:b/>
        </w:rPr>
        <w:t>Fiona Lin</w:t>
      </w:r>
      <w:r w:rsidR="008106D2">
        <w:t xml:space="preserve"> is the </w:t>
      </w:r>
      <w:r w:rsidR="0018058F">
        <w:t xml:space="preserve">daughter of </w:t>
      </w:r>
      <w:r>
        <w:t>Suihua Liu</w:t>
      </w:r>
      <w:r w:rsidR="0018058F">
        <w:t xml:space="preserve">, </w:t>
      </w:r>
      <w:r w:rsidR="006A2327">
        <w:t xml:space="preserve">a </w:t>
      </w:r>
      <w:r>
        <w:t>team member from the</w:t>
      </w:r>
      <w:r w:rsidR="00DB7DF1">
        <w:t xml:space="preserve"> </w:t>
      </w:r>
      <w:r w:rsidR="00D21691">
        <w:t>Morganton, North Carolina facility.</w:t>
      </w:r>
      <w:r w:rsidR="00DB7DF1">
        <w:t xml:space="preserve"> </w:t>
      </w:r>
      <w:r>
        <w:t>Fiona</w:t>
      </w:r>
      <w:r w:rsidR="008106D2">
        <w:t xml:space="preserve"> is attending</w:t>
      </w:r>
      <w:r w:rsidR="00D21691">
        <w:t xml:space="preserve"> </w:t>
      </w:r>
      <w:r w:rsidR="00BF1F59">
        <w:t>North Carolina State University where</w:t>
      </w:r>
      <w:r w:rsidR="006A2327">
        <w:t xml:space="preserve"> she is pursuing a degree in</w:t>
      </w:r>
      <w:r w:rsidR="00982909">
        <w:t xml:space="preserve"> </w:t>
      </w:r>
      <w:r w:rsidR="00BF1F59">
        <w:t xml:space="preserve">Materials Science and Engineering. </w:t>
      </w:r>
      <w:r w:rsidR="00982909">
        <w:t xml:space="preserve"> </w:t>
      </w:r>
    </w:p>
    <w:p w14:paraId="478681C9" w14:textId="77777777" w:rsidR="008F233C" w:rsidRDefault="008F233C" w:rsidP="008F233C">
      <w:pPr>
        <w:pStyle w:val="ListParagraph"/>
      </w:pPr>
    </w:p>
    <w:p w14:paraId="079057D7" w14:textId="00552CF7" w:rsidR="008F233C" w:rsidRPr="00BF1F59" w:rsidRDefault="00BF1F59" w:rsidP="00156F0D">
      <w:pPr>
        <w:pStyle w:val="ListParagraph"/>
        <w:numPr>
          <w:ilvl w:val="0"/>
          <w:numId w:val="2"/>
        </w:numPr>
        <w:spacing w:after="0" w:line="240" w:lineRule="auto"/>
        <w:rPr>
          <w:b/>
          <w:bCs/>
        </w:rPr>
      </w:pPr>
      <w:r>
        <w:rPr>
          <w:b/>
          <w:bCs/>
        </w:rPr>
        <w:t>Katryanna Obringer</w:t>
      </w:r>
      <w:r w:rsidR="008F233C" w:rsidRPr="008F233C">
        <w:rPr>
          <w:b/>
          <w:bCs/>
        </w:rPr>
        <w:t xml:space="preserve"> </w:t>
      </w:r>
      <w:r w:rsidR="008F233C">
        <w:t xml:space="preserve">is the </w:t>
      </w:r>
      <w:r>
        <w:t>daughter</w:t>
      </w:r>
      <w:r w:rsidR="008F233C">
        <w:t xml:space="preserve"> of </w:t>
      </w:r>
      <w:r>
        <w:t>David Obringer,</w:t>
      </w:r>
      <w:r w:rsidR="00672C92">
        <w:t xml:space="preserve"> a</w:t>
      </w:r>
      <w:r>
        <w:t xml:space="preserve"> team member at the Winesburg, Ohio facility</w:t>
      </w:r>
      <w:r w:rsidR="00672C92">
        <w:t xml:space="preserve">. </w:t>
      </w:r>
      <w:r>
        <w:t xml:space="preserve">Katryanna </w:t>
      </w:r>
      <w:r w:rsidR="00672C92">
        <w:t xml:space="preserve">is attending </w:t>
      </w:r>
      <w:r>
        <w:t>Ohio State</w:t>
      </w:r>
      <w:r w:rsidR="00672C92">
        <w:t xml:space="preserve"> University where </w:t>
      </w:r>
      <w:r>
        <w:t>s</w:t>
      </w:r>
      <w:r w:rsidR="00672C92">
        <w:t xml:space="preserve">he is pursuing a degree in </w:t>
      </w:r>
      <w:r>
        <w:t>Biomedical Engineering and Music-Jazz.</w:t>
      </w:r>
      <w:r w:rsidR="00672C92">
        <w:t xml:space="preserve"> </w:t>
      </w:r>
    </w:p>
    <w:p w14:paraId="4105E661" w14:textId="77777777" w:rsidR="00BF1F59" w:rsidRPr="00BF1F59" w:rsidRDefault="00BF1F59" w:rsidP="00BF1F59">
      <w:pPr>
        <w:pStyle w:val="ListParagraph"/>
        <w:rPr>
          <w:b/>
          <w:bCs/>
        </w:rPr>
      </w:pPr>
    </w:p>
    <w:p w14:paraId="4636D7E9" w14:textId="63A395CF" w:rsidR="00BF1F59" w:rsidRPr="00BF1F59" w:rsidRDefault="00BF1F59" w:rsidP="00156F0D">
      <w:pPr>
        <w:pStyle w:val="ListParagraph"/>
        <w:numPr>
          <w:ilvl w:val="0"/>
          <w:numId w:val="2"/>
        </w:numPr>
        <w:spacing w:after="0" w:line="240" w:lineRule="auto"/>
        <w:rPr>
          <w:b/>
          <w:bCs/>
        </w:rPr>
      </w:pPr>
      <w:r>
        <w:rPr>
          <w:b/>
          <w:bCs/>
        </w:rPr>
        <w:t xml:space="preserve">Taylen Owens </w:t>
      </w:r>
      <w:r>
        <w:t>is the son of Careto Owens, a team member from the Farmerville, Louisiana facility. Taylen is attending Grambling State University where he is pursuing a degree in Education.</w:t>
      </w:r>
    </w:p>
    <w:p w14:paraId="25F8915F" w14:textId="77777777" w:rsidR="00BF1F59" w:rsidRPr="00BF1F59" w:rsidRDefault="00BF1F59" w:rsidP="00BF1F59">
      <w:pPr>
        <w:pStyle w:val="ListParagraph"/>
        <w:rPr>
          <w:b/>
          <w:bCs/>
        </w:rPr>
      </w:pPr>
    </w:p>
    <w:p w14:paraId="254D6A6D" w14:textId="61994055" w:rsidR="00BF1F59" w:rsidRPr="008F233C" w:rsidRDefault="00BF1F59" w:rsidP="00156F0D">
      <w:pPr>
        <w:pStyle w:val="ListParagraph"/>
        <w:numPr>
          <w:ilvl w:val="0"/>
          <w:numId w:val="2"/>
        </w:numPr>
        <w:spacing w:after="0" w:line="240" w:lineRule="auto"/>
        <w:rPr>
          <w:b/>
          <w:bCs/>
        </w:rPr>
      </w:pPr>
      <w:r>
        <w:rPr>
          <w:b/>
          <w:bCs/>
        </w:rPr>
        <w:t xml:space="preserve">Emma Reeves </w:t>
      </w:r>
      <w:r>
        <w:t>is the daughter of Mike Reeves, a grower at Beaver Creek Farms for the Farmerville, Louisiana facility. Emma is attending Louisiana Tech University where she is pursuing a degree in Elementary Education.</w:t>
      </w:r>
    </w:p>
    <w:p w14:paraId="164CB19D" w14:textId="77777777" w:rsidR="00F34F6F" w:rsidRDefault="00F34F6F" w:rsidP="00F34F6F">
      <w:pPr>
        <w:pStyle w:val="ListParagraph"/>
      </w:pPr>
    </w:p>
    <w:p w14:paraId="460CF18A" w14:textId="14F3CD6A" w:rsidR="002E475F" w:rsidRDefault="00F34F6F" w:rsidP="00B16B2E">
      <w:pPr>
        <w:pStyle w:val="ListParagraph"/>
        <w:numPr>
          <w:ilvl w:val="0"/>
          <w:numId w:val="2"/>
        </w:numPr>
        <w:spacing w:after="0" w:line="240" w:lineRule="auto"/>
      </w:pPr>
      <w:r>
        <w:rPr>
          <w:b/>
        </w:rPr>
        <w:t>Sarene Roland</w:t>
      </w:r>
      <w:r>
        <w:t xml:space="preserve"> is the daughter of Steve Roland, a team member from the Troutman, North Carolina office. Sarene is attending </w:t>
      </w:r>
      <w:r w:rsidR="00BF1F59">
        <w:t>Appalachian State University</w:t>
      </w:r>
      <w:r>
        <w:t xml:space="preserve"> where she is pursuing a degree in </w:t>
      </w:r>
      <w:r w:rsidR="006838E1">
        <w:t>Fine Arts/Teach</w:t>
      </w:r>
      <w:r w:rsidR="00BF1F59">
        <w:t>ing.</w:t>
      </w:r>
    </w:p>
    <w:p w14:paraId="08FEF360" w14:textId="77777777" w:rsidR="00A824E8" w:rsidRPr="001061D1" w:rsidRDefault="00A824E8" w:rsidP="001061D1">
      <w:pPr>
        <w:spacing w:after="0" w:line="240" w:lineRule="auto"/>
        <w:rPr>
          <w:b/>
          <w:bCs/>
        </w:rPr>
      </w:pPr>
    </w:p>
    <w:p w14:paraId="7F6671C0" w14:textId="2B916E4E" w:rsidR="005241BD" w:rsidRPr="00132BCB" w:rsidRDefault="00A824E8" w:rsidP="00132BCB">
      <w:pPr>
        <w:spacing w:after="0" w:line="240" w:lineRule="auto"/>
        <w:rPr>
          <w:rFonts w:eastAsia="Times New Roman" w:cs="Times New Roman"/>
          <w:i/>
          <w:iCs/>
        </w:rPr>
      </w:pPr>
      <w:r w:rsidRPr="00A824E8">
        <w:t>“</w:t>
      </w:r>
      <w:r w:rsidR="00BF1F59" w:rsidRPr="00132BCB">
        <w:rPr>
          <w:rFonts w:eastAsia="Times New Roman" w:cs="Times New Roman"/>
        </w:rPr>
        <w:t>Winning this scholarship means more than financial support, it recognizes the hard work and countless hours I have put into my studies. It motivates me to keep striving toward my long-term goals. It also eases the burden of educational costs, allowing me to focus on my studies and pursue opportunities that will shape my future</w:t>
      </w:r>
      <w:r>
        <w:t xml:space="preserve">,” said </w:t>
      </w:r>
      <w:r w:rsidR="00132BCB">
        <w:t>Desirae</w:t>
      </w:r>
      <w:r w:rsidR="004F73B0">
        <w:t xml:space="preserve"> Allen</w:t>
      </w:r>
      <w:r w:rsidR="001C40ED">
        <w:t>, scholarship winner.</w:t>
      </w:r>
      <w:r>
        <w:t xml:space="preserve"> </w:t>
      </w:r>
      <w:r w:rsidR="00132BCB">
        <w:t>Fiona Lin</w:t>
      </w:r>
      <w:r w:rsidR="001C40ED">
        <w:t xml:space="preserve">, scholarship winner </w:t>
      </w:r>
      <w:r>
        <w:t xml:space="preserve">added, </w:t>
      </w:r>
      <w:r w:rsidRPr="00132BCB">
        <w:t>“</w:t>
      </w:r>
      <w:r w:rsidR="00132BCB" w:rsidRPr="00132BCB">
        <w:rPr>
          <w:rFonts w:cs="Segoe UI"/>
          <w:color w:val="242424"/>
          <w:shd w:val="clear" w:color="auto" w:fill="FFFFFF"/>
        </w:rPr>
        <w:t>I see this support not just as financial assistance, but as an investment in my future and a responsibility to make the most of the opportunities it makes possible.</w:t>
      </w:r>
      <w:r w:rsidR="00132BCB" w:rsidRPr="00132BCB">
        <w:t>”</w:t>
      </w:r>
    </w:p>
    <w:p w14:paraId="4FCDA519" w14:textId="77777777" w:rsidR="00132BCB" w:rsidRDefault="00132BCB" w:rsidP="00683E79">
      <w:pPr>
        <w:spacing w:after="0" w:line="240" w:lineRule="auto"/>
      </w:pPr>
    </w:p>
    <w:p w14:paraId="23B8D3F2" w14:textId="130206DA" w:rsidR="005241BD" w:rsidRDefault="005241BD" w:rsidP="00683E79">
      <w:pPr>
        <w:spacing w:after="0" w:line="240" w:lineRule="auto"/>
      </w:pPr>
      <w:r>
        <w:t xml:space="preserve">Scholarship </w:t>
      </w:r>
      <w:r w:rsidR="00962362">
        <w:t xml:space="preserve">recipients </w:t>
      </w:r>
      <w:r>
        <w:t>underwent a competitive process, completing a detailed questionnaire that was evaluated by a scholarship committee of independent professionals outside of Case Farms.</w:t>
      </w:r>
    </w:p>
    <w:p w14:paraId="37BEA78B" w14:textId="77777777" w:rsidR="005241BD" w:rsidRDefault="005241BD" w:rsidP="00683E79">
      <w:pPr>
        <w:spacing w:after="0" w:line="240" w:lineRule="auto"/>
      </w:pPr>
    </w:p>
    <w:p w14:paraId="7E17D81D" w14:textId="3DC9DBF0" w:rsidR="00132BCB" w:rsidRPr="0075654C" w:rsidRDefault="00132BCB" w:rsidP="00132BCB">
      <w:pPr>
        <w:spacing w:before="100" w:beforeAutospacing="1" w:after="100" w:afterAutospacing="1" w:line="240" w:lineRule="auto"/>
        <w:outlineLvl w:val="2"/>
        <w:rPr>
          <w:rFonts w:eastAsia="Times New Roman" w:cstheme="minorHAnsi"/>
          <w:b/>
          <w:bCs/>
        </w:rPr>
      </w:pPr>
      <w:r w:rsidRPr="0075654C">
        <w:rPr>
          <w:rFonts w:eastAsia="Times New Roman" w:cstheme="minorHAnsi"/>
          <w:b/>
          <w:bCs/>
        </w:rPr>
        <w:lastRenderedPageBreak/>
        <w:t>About Case Farms:</w:t>
      </w:r>
    </w:p>
    <w:p w14:paraId="73CAC904" w14:textId="77777777" w:rsidR="00132BCB" w:rsidRPr="0075654C" w:rsidRDefault="00132BCB" w:rsidP="00132BCB">
      <w:pPr>
        <w:spacing w:before="100" w:beforeAutospacing="1" w:after="100" w:afterAutospacing="1" w:line="240" w:lineRule="auto"/>
        <w:rPr>
          <w:rFonts w:eastAsia="Times New Roman" w:cstheme="minorHAnsi"/>
        </w:rPr>
      </w:pPr>
      <w:r w:rsidRPr="0075654C">
        <w:rPr>
          <w:rFonts w:eastAsia="Times New Roman" w:cstheme="minorHAnsi"/>
        </w:rPr>
        <w:t xml:space="preserve">Founded in 1986, Case Farms is a fully integrated poultry farming and processing group of dedicated individuals that work together to produce consistent, quality poultry products. Its driving purpose is to deliver superior products and service to every customer, every time. Case Farms processes </w:t>
      </w:r>
      <w:r>
        <w:rPr>
          <w:rFonts w:eastAsia="Times New Roman" w:cstheme="minorHAnsi"/>
        </w:rPr>
        <w:t>5.3</w:t>
      </w:r>
      <w:r w:rsidRPr="0075654C">
        <w:rPr>
          <w:rFonts w:eastAsia="Times New Roman" w:cstheme="minorHAnsi"/>
        </w:rPr>
        <w:t xml:space="preserve"> million birds per week, has over </w:t>
      </w:r>
      <w:r>
        <w:rPr>
          <w:rFonts w:eastAsia="Times New Roman" w:cstheme="minorHAnsi"/>
        </w:rPr>
        <w:t>5</w:t>
      </w:r>
      <w:r w:rsidRPr="0075654C">
        <w:rPr>
          <w:rFonts w:eastAsia="Times New Roman" w:cstheme="minorHAnsi"/>
        </w:rPr>
        <w:t>,</w:t>
      </w:r>
      <w:r>
        <w:rPr>
          <w:rFonts w:eastAsia="Times New Roman" w:cstheme="minorHAnsi"/>
        </w:rPr>
        <w:t>5</w:t>
      </w:r>
      <w:r w:rsidRPr="0075654C">
        <w:rPr>
          <w:rFonts w:eastAsia="Times New Roman" w:cstheme="minorHAnsi"/>
        </w:rPr>
        <w:t>00 dedicated team members, and produces in excess of 1.</w:t>
      </w:r>
      <w:r>
        <w:rPr>
          <w:rFonts w:eastAsia="Times New Roman" w:cstheme="minorHAnsi"/>
        </w:rPr>
        <w:t>7</w:t>
      </w:r>
      <w:r w:rsidRPr="0075654C">
        <w:rPr>
          <w:rFonts w:eastAsia="Times New Roman" w:cstheme="minorHAnsi"/>
        </w:rPr>
        <w:t xml:space="preserve"> billion pounds of fresh, partially cooked, and frozen-for-export poultry products per year. The company has operations or offices in Ohio</w:t>
      </w:r>
      <w:r>
        <w:rPr>
          <w:rFonts w:eastAsia="Times New Roman" w:cstheme="minorHAnsi"/>
        </w:rPr>
        <w:t>, Louisiana,</w:t>
      </w:r>
      <w:r w:rsidRPr="0075654C">
        <w:rPr>
          <w:rFonts w:eastAsia="Times New Roman" w:cstheme="minorHAnsi"/>
        </w:rPr>
        <w:t xml:space="preserve"> and North Carolina. For more information on Case Farms, visit </w:t>
      </w:r>
      <w:hyperlink r:id="rId12" w:tgtFrame="_new" w:history="1">
        <w:r w:rsidRPr="0075654C">
          <w:rPr>
            <w:rFonts w:eastAsia="Times New Roman" w:cstheme="minorHAnsi"/>
            <w:b/>
            <w:bCs/>
            <w:color w:val="0000FF"/>
            <w:u w:val="single"/>
          </w:rPr>
          <w:t>www.casefarms.com</w:t>
        </w:r>
      </w:hyperlink>
      <w:r w:rsidRPr="0075654C">
        <w:rPr>
          <w:rFonts w:eastAsia="Times New Roman" w:cstheme="minorHAnsi"/>
        </w:rPr>
        <w:t>.</w:t>
      </w:r>
    </w:p>
    <w:p w14:paraId="458EA1A7" w14:textId="77777777" w:rsidR="00132BCB" w:rsidRPr="008635BC" w:rsidRDefault="00132BCB" w:rsidP="00132BCB">
      <w:pPr>
        <w:spacing w:after="0" w:line="240" w:lineRule="auto"/>
        <w:jc w:val="center"/>
        <w:rPr>
          <w:i/>
        </w:rPr>
      </w:pPr>
    </w:p>
    <w:p w14:paraId="0BDC5F9C" w14:textId="77777777" w:rsidR="00132BCB" w:rsidRDefault="00132BCB" w:rsidP="00132BCB">
      <w:pPr>
        <w:spacing w:line="240" w:lineRule="auto"/>
      </w:pPr>
      <w:r w:rsidRPr="00831409">
        <w:rPr>
          <w:b/>
        </w:rPr>
        <w:t>Media Contact:</w:t>
      </w:r>
      <w:r>
        <w:rPr>
          <w:b/>
        </w:rPr>
        <w:t xml:space="preserve"> </w:t>
      </w:r>
      <w:hyperlink r:id="rId13" w:history="1">
        <w:r w:rsidRPr="00EB3919">
          <w:rPr>
            <w:rStyle w:val="Hyperlink"/>
            <w:b/>
          </w:rPr>
          <w:t>Mediainquiries@casefarms.com</w:t>
        </w:r>
      </w:hyperlink>
      <w:r>
        <w:rPr>
          <w:b/>
        </w:rPr>
        <w:t xml:space="preserve"> </w:t>
      </w:r>
    </w:p>
    <w:p w14:paraId="6C3F64E8" w14:textId="204C9248" w:rsidR="002C45EA" w:rsidRDefault="002C45EA" w:rsidP="00132BCB">
      <w:pPr>
        <w:spacing w:after="0" w:line="240" w:lineRule="auto"/>
      </w:pPr>
    </w:p>
    <w:p w14:paraId="634B8E8A" w14:textId="77777777" w:rsidR="00683E79" w:rsidRDefault="00683E79" w:rsidP="00683E79">
      <w:pPr>
        <w:spacing w:after="0" w:line="240" w:lineRule="auto"/>
        <w:jc w:val="center"/>
      </w:pPr>
    </w:p>
    <w:p w14:paraId="64A83B7E" w14:textId="77777777" w:rsidR="00642336" w:rsidRDefault="00642336" w:rsidP="00683E79">
      <w:pPr>
        <w:spacing w:after="0" w:line="240" w:lineRule="auto"/>
        <w:jc w:val="center"/>
      </w:pPr>
      <w:r>
        <w:t>###</w:t>
      </w:r>
    </w:p>
    <w:p w14:paraId="24FF382D" w14:textId="77777777" w:rsidR="004A222D" w:rsidRDefault="004A222D"/>
    <w:sectPr w:rsidR="004A222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1DD47" w14:textId="77777777" w:rsidR="00E9546B" w:rsidRDefault="00E9546B" w:rsidP="00642336">
      <w:pPr>
        <w:spacing w:after="0" w:line="240" w:lineRule="auto"/>
      </w:pPr>
      <w:r>
        <w:separator/>
      </w:r>
    </w:p>
  </w:endnote>
  <w:endnote w:type="continuationSeparator" w:id="0">
    <w:p w14:paraId="11BC7FFD" w14:textId="77777777" w:rsidR="00E9546B" w:rsidRDefault="00E9546B" w:rsidP="0064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FCD49" w14:textId="77777777" w:rsidR="00E9546B" w:rsidRDefault="00E9546B" w:rsidP="00642336">
      <w:pPr>
        <w:spacing w:after="0" w:line="240" w:lineRule="auto"/>
      </w:pPr>
      <w:r>
        <w:separator/>
      </w:r>
    </w:p>
  </w:footnote>
  <w:footnote w:type="continuationSeparator" w:id="0">
    <w:p w14:paraId="455A5172" w14:textId="77777777" w:rsidR="00E9546B" w:rsidRDefault="00E9546B" w:rsidP="00642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7C380" w14:textId="77777777" w:rsidR="00642336" w:rsidRPr="00831409" w:rsidRDefault="00642336" w:rsidP="00642336">
    <w:pPr>
      <w:jc w:val="right"/>
      <w:rPr>
        <w:rFonts w:cstheme="minorHAnsi"/>
      </w:rPr>
    </w:pPr>
    <w:r w:rsidRPr="00090732">
      <w:rPr>
        <w:rFonts w:cstheme="minorHAnsi"/>
        <w:noProof/>
      </w:rPr>
      <w:drawing>
        <wp:anchor distT="0" distB="0" distL="114300" distR="114300" simplePos="0" relativeHeight="251661312" behindDoc="0" locked="0" layoutInCell="1" allowOverlap="1" wp14:anchorId="0543FF4A" wp14:editId="1CA570E2">
          <wp:simplePos x="0" y="0"/>
          <wp:positionH relativeFrom="margin">
            <wp:posOffset>-354842</wp:posOffset>
          </wp:positionH>
          <wp:positionV relativeFrom="topMargin">
            <wp:posOffset>411935</wp:posOffset>
          </wp:positionV>
          <wp:extent cx="1592580" cy="609600"/>
          <wp:effectExtent l="0" t="0" r="7620" b="0"/>
          <wp:wrapSquare wrapText="bothSides"/>
          <wp:docPr id="11" name="Picture 11" descr="Image result for case far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se farm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258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409">
      <w:rPr>
        <w:rFonts w:cstheme="minorHAnsi"/>
        <w:noProof/>
      </w:rPr>
      <mc:AlternateContent>
        <mc:Choice Requires="wps">
          <w:drawing>
            <wp:anchor distT="0" distB="0" distL="114300" distR="114300" simplePos="0" relativeHeight="251659264" behindDoc="0" locked="0" layoutInCell="1" allowOverlap="1" wp14:anchorId="11E84E05" wp14:editId="1805C6F9">
              <wp:simplePos x="0" y="0"/>
              <wp:positionH relativeFrom="column">
                <wp:posOffset>1200150</wp:posOffset>
              </wp:positionH>
              <wp:positionV relativeFrom="paragraph">
                <wp:posOffset>285750</wp:posOffset>
              </wp:positionV>
              <wp:extent cx="4913630" cy="0"/>
              <wp:effectExtent l="0" t="0" r="20320" b="1905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3630"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1F5B004"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5pt,22.5pt" to="481.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" strokecolor="black [3200]" strokeweight=".5pt">
              <v:stroke joinstyle="miter"/>
            </v:line>
          </w:pict>
        </mc:Fallback>
      </mc:AlternateContent>
    </w:r>
    <w:r w:rsidRPr="00831409">
      <w:rPr>
        <w:rFonts w:cstheme="minorHAnsi"/>
      </w:rPr>
      <w:t xml:space="preserve">News Release </w:t>
    </w:r>
    <w:r w:rsidRPr="00831409">
      <w:rPr>
        <w:rFonts w:cstheme="minorHAnsi"/>
      </w:rPr>
      <w:br/>
    </w:r>
    <w:r>
      <w:rPr>
        <w:rFonts w:cstheme="minorHAnsi"/>
      </w:rPr>
      <w:br/>
    </w:r>
    <w:r w:rsidRPr="00831409">
      <w:rPr>
        <w:rFonts w:cstheme="minorHAnsi"/>
        <w:sz w:val="20"/>
        <w:szCs w:val="20"/>
      </w:rPr>
      <w:t>www.casefarms.com</w:t>
    </w:r>
  </w:p>
  <w:p w14:paraId="5013DEF7" w14:textId="77777777" w:rsidR="00642336" w:rsidRDefault="00642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BA7098"/>
    <w:multiLevelType w:val="hybridMultilevel"/>
    <w:tmpl w:val="7E760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D1FE7"/>
    <w:multiLevelType w:val="hybridMultilevel"/>
    <w:tmpl w:val="6D50039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62943686">
    <w:abstractNumId w:val="0"/>
  </w:num>
  <w:num w:numId="2" w16cid:durableId="569000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NrS0MDQ3MLU0MTNU0lEKTi0uzszPAykwrAUA7AC/ZiwAAAA="/>
  </w:docVars>
  <w:rsids>
    <w:rsidRoot w:val="00642336"/>
    <w:rsid w:val="00013ABA"/>
    <w:rsid w:val="00020ACC"/>
    <w:rsid w:val="00067462"/>
    <w:rsid w:val="00071B1A"/>
    <w:rsid w:val="00095B3F"/>
    <w:rsid w:val="000B0F7A"/>
    <w:rsid w:val="000E18E1"/>
    <w:rsid w:val="000F38D2"/>
    <w:rsid w:val="00103F61"/>
    <w:rsid w:val="001061D1"/>
    <w:rsid w:val="0012369A"/>
    <w:rsid w:val="00132BCB"/>
    <w:rsid w:val="001338B6"/>
    <w:rsid w:val="00137B5A"/>
    <w:rsid w:val="00152BF6"/>
    <w:rsid w:val="00155EB8"/>
    <w:rsid w:val="00156F0D"/>
    <w:rsid w:val="0017323E"/>
    <w:rsid w:val="0018058F"/>
    <w:rsid w:val="00182B80"/>
    <w:rsid w:val="00187D8F"/>
    <w:rsid w:val="001A2550"/>
    <w:rsid w:val="001C40ED"/>
    <w:rsid w:val="001F362A"/>
    <w:rsid w:val="0021085E"/>
    <w:rsid w:val="002332F9"/>
    <w:rsid w:val="00265503"/>
    <w:rsid w:val="00265C79"/>
    <w:rsid w:val="002C3074"/>
    <w:rsid w:val="002C45EA"/>
    <w:rsid w:val="002E475F"/>
    <w:rsid w:val="002E7006"/>
    <w:rsid w:val="002F13B1"/>
    <w:rsid w:val="00322CB7"/>
    <w:rsid w:val="003344B3"/>
    <w:rsid w:val="00345724"/>
    <w:rsid w:val="003472C3"/>
    <w:rsid w:val="0035346C"/>
    <w:rsid w:val="00374902"/>
    <w:rsid w:val="003A6A00"/>
    <w:rsid w:val="003E21FE"/>
    <w:rsid w:val="003E7F51"/>
    <w:rsid w:val="00425C87"/>
    <w:rsid w:val="00432921"/>
    <w:rsid w:val="004722D9"/>
    <w:rsid w:val="00480702"/>
    <w:rsid w:val="00482B97"/>
    <w:rsid w:val="00493F2A"/>
    <w:rsid w:val="00494E97"/>
    <w:rsid w:val="004A222D"/>
    <w:rsid w:val="004A2520"/>
    <w:rsid w:val="004C1C6F"/>
    <w:rsid w:val="004F0AFA"/>
    <w:rsid w:val="004F73B0"/>
    <w:rsid w:val="005241BD"/>
    <w:rsid w:val="00535CB4"/>
    <w:rsid w:val="00557C4E"/>
    <w:rsid w:val="005650D3"/>
    <w:rsid w:val="005756B9"/>
    <w:rsid w:val="005911C3"/>
    <w:rsid w:val="00592AFC"/>
    <w:rsid w:val="005C56DE"/>
    <w:rsid w:val="005E67C0"/>
    <w:rsid w:val="005F3F0D"/>
    <w:rsid w:val="005F73B5"/>
    <w:rsid w:val="00600F4F"/>
    <w:rsid w:val="00642336"/>
    <w:rsid w:val="00660A31"/>
    <w:rsid w:val="0067285F"/>
    <w:rsid w:val="00672C92"/>
    <w:rsid w:val="006838E1"/>
    <w:rsid w:val="00683E79"/>
    <w:rsid w:val="00687AB5"/>
    <w:rsid w:val="006A2327"/>
    <w:rsid w:val="006A7C08"/>
    <w:rsid w:val="006B3EF0"/>
    <w:rsid w:val="006B4081"/>
    <w:rsid w:val="006C10EC"/>
    <w:rsid w:val="006C5271"/>
    <w:rsid w:val="006D5677"/>
    <w:rsid w:val="006E3EA1"/>
    <w:rsid w:val="00716387"/>
    <w:rsid w:val="0071790D"/>
    <w:rsid w:val="0076534F"/>
    <w:rsid w:val="007971C0"/>
    <w:rsid w:val="007C0921"/>
    <w:rsid w:val="007C7526"/>
    <w:rsid w:val="007F2058"/>
    <w:rsid w:val="00802ACE"/>
    <w:rsid w:val="008106D2"/>
    <w:rsid w:val="00863730"/>
    <w:rsid w:val="008724CC"/>
    <w:rsid w:val="00873F7E"/>
    <w:rsid w:val="00887A83"/>
    <w:rsid w:val="008A29D7"/>
    <w:rsid w:val="008B4479"/>
    <w:rsid w:val="008B51DB"/>
    <w:rsid w:val="008F233C"/>
    <w:rsid w:val="008F5474"/>
    <w:rsid w:val="0090435B"/>
    <w:rsid w:val="0092711D"/>
    <w:rsid w:val="0094361F"/>
    <w:rsid w:val="00953BCD"/>
    <w:rsid w:val="00962362"/>
    <w:rsid w:val="00982909"/>
    <w:rsid w:val="00A20EEA"/>
    <w:rsid w:val="00A24108"/>
    <w:rsid w:val="00A27E1C"/>
    <w:rsid w:val="00A549BF"/>
    <w:rsid w:val="00A54B20"/>
    <w:rsid w:val="00A55AA9"/>
    <w:rsid w:val="00A579A1"/>
    <w:rsid w:val="00A824E8"/>
    <w:rsid w:val="00A873FF"/>
    <w:rsid w:val="00AF5B95"/>
    <w:rsid w:val="00B16B2E"/>
    <w:rsid w:val="00B5397B"/>
    <w:rsid w:val="00BA543E"/>
    <w:rsid w:val="00BB121F"/>
    <w:rsid w:val="00BC561C"/>
    <w:rsid w:val="00BD24D8"/>
    <w:rsid w:val="00BD5994"/>
    <w:rsid w:val="00BE6D79"/>
    <w:rsid w:val="00BF1F59"/>
    <w:rsid w:val="00BF46E3"/>
    <w:rsid w:val="00C1700E"/>
    <w:rsid w:val="00C1737F"/>
    <w:rsid w:val="00C21658"/>
    <w:rsid w:val="00C2250B"/>
    <w:rsid w:val="00C26D75"/>
    <w:rsid w:val="00C472F5"/>
    <w:rsid w:val="00CE0614"/>
    <w:rsid w:val="00D21691"/>
    <w:rsid w:val="00D47D64"/>
    <w:rsid w:val="00D67117"/>
    <w:rsid w:val="00D91DF7"/>
    <w:rsid w:val="00DB7DF1"/>
    <w:rsid w:val="00DC3489"/>
    <w:rsid w:val="00DD75B3"/>
    <w:rsid w:val="00DE1084"/>
    <w:rsid w:val="00E050EC"/>
    <w:rsid w:val="00E076D4"/>
    <w:rsid w:val="00E3571E"/>
    <w:rsid w:val="00E35CCA"/>
    <w:rsid w:val="00E36DB1"/>
    <w:rsid w:val="00E44DCC"/>
    <w:rsid w:val="00E46CCE"/>
    <w:rsid w:val="00E53FC9"/>
    <w:rsid w:val="00E85463"/>
    <w:rsid w:val="00E90DB0"/>
    <w:rsid w:val="00E9546B"/>
    <w:rsid w:val="00EB0E70"/>
    <w:rsid w:val="00F153E0"/>
    <w:rsid w:val="00F1759D"/>
    <w:rsid w:val="00F20724"/>
    <w:rsid w:val="00F34F6F"/>
    <w:rsid w:val="00F55B2A"/>
    <w:rsid w:val="00FA4327"/>
    <w:rsid w:val="00FA7AB9"/>
    <w:rsid w:val="00FB5304"/>
    <w:rsid w:val="00FB5375"/>
    <w:rsid w:val="00FD175E"/>
    <w:rsid w:val="00FD5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A2526"/>
  <w15:chartTrackingRefBased/>
  <w15:docId w15:val="{27C1DC71-E3D7-47AC-BFD4-EAD8C24E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336"/>
  </w:style>
  <w:style w:type="paragraph" w:styleId="Footer">
    <w:name w:val="footer"/>
    <w:basedOn w:val="Normal"/>
    <w:link w:val="FooterChar"/>
    <w:uiPriority w:val="99"/>
    <w:unhideWhenUsed/>
    <w:rsid w:val="0064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336"/>
  </w:style>
  <w:style w:type="character" w:styleId="Hyperlink">
    <w:name w:val="Hyperlink"/>
    <w:basedOn w:val="DefaultParagraphFont"/>
    <w:uiPriority w:val="99"/>
    <w:unhideWhenUsed/>
    <w:rsid w:val="00642336"/>
    <w:rPr>
      <w:color w:val="0563C1" w:themeColor="hyperlink"/>
      <w:u w:val="single"/>
    </w:rPr>
  </w:style>
  <w:style w:type="character" w:styleId="CommentReference">
    <w:name w:val="annotation reference"/>
    <w:basedOn w:val="DefaultParagraphFont"/>
    <w:uiPriority w:val="99"/>
    <w:semiHidden/>
    <w:unhideWhenUsed/>
    <w:rsid w:val="006C10EC"/>
    <w:rPr>
      <w:sz w:val="16"/>
      <w:szCs w:val="16"/>
    </w:rPr>
  </w:style>
  <w:style w:type="paragraph" w:styleId="CommentText">
    <w:name w:val="annotation text"/>
    <w:basedOn w:val="Normal"/>
    <w:link w:val="CommentTextChar"/>
    <w:uiPriority w:val="99"/>
    <w:semiHidden/>
    <w:unhideWhenUsed/>
    <w:rsid w:val="006C10EC"/>
    <w:pPr>
      <w:spacing w:line="240" w:lineRule="auto"/>
    </w:pPr>
    <w:rPr>
      <w:sz w:val="20"/>
      <w:szCs w:val="20"/>
    </w:rPr>
  </w:style>
  <w:style w:type="character" w:customStyle="1" w:styleId="CommentTextChar">
    <w:name w:val="Comment Text Char"/>
    <w:basedOn w:val="DefaultParagraphFont"/>
    <w:link w:val="CommentText"/>
    <w:uiPriority w:val="99"/>
    <w:semiHidden/>
    <w:rsid w:val="006C10EC"/>
    <w:rPr>
      <w:sz w:val="20"/>
      <w:szCs w:val="20"/>
    </w:rPr>
  </w:style>
  <w:style w:type="paragraph" w:styleId="CommentSubject">
    <w:name w:val="annotation subject"/>
    <w:basedOn w:val="CommentText"/>
    <w:next w:val="CommentText"/>
    <w:link w:val="CommentSubjectChar"/>
    <w:uiPriority w:val="99"/>
    <w:semiHidden/>
    <w:unhideWhenUsed/>
    <w:rsid w:val="006C10EC"/>
    <w:rPr>
      <w:b/>
      <w:bCs/>
    </w:rPr>
  </w:style>
  <w:style w:type="character" w:customStyle="1" w:styleId="CommentSubjectChar">
    <w:name w:val="Comment Subject Char"/>
    <w:basedOn w:val="CommentTextChar"/>
    <w:link w:val="CommentSubject"/>
    <w:uiPriority w:val="99"/>
    <w:semiHidden/>
    <w:rsid w:val="006C10EC"/>
    <w:rPr>
      <w:b/>
      <w:bCs/>
      <w:sz w:val="20"/>
      <w:szCs w:val="20"/>
    </w:rPr>
  </w:style>
  <w:style w:type="paragraph" w:styleId="BalloonText">
    <w:name w:val="Balloon Text"/>
    <w:basedOn w:val="Normal"/>
    <w:link w:val="BalloonTextChar"/>
    <w:uiPriority w:val="99"/>
    <w:semiHidden/>
    <w:unhideWhenUsed/>
    <w:rsid w:val="006C1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0EC"/>
    <w:rPr>
      <w:rFonts w:ascii="Segoe UI" w:hAnsi="Segoe UI" w:cs="Segoe UI"/>
      <w:sz w:val="18"/>
      <w:szCs w:val="18"/>
    </w:rPr>
  </w:style>
  <w:style w:type="character" w:styleId="FollowedHyperlink">
    <w:name w:val="FollowedHyperlink"/>
    <w:basedOn w:val="DefaultParagraphFont"/>
    <w:uiPriority w:val="99"/>
    <w:semiHidden/>
    <w:unhideWhenUsed/>
    <w:rsid w:val="00BB121F"/>
    <w:rPr>
      <w:color w:val="954F72" w:themeColor="followedHyperlink"/>
      <w:u w:val="single"/>
    </w:rPr>
  </w:style>
  <w:style w:type="paragraph" w:styleId="ListParagraph">
    <w:name w:val="List Paragraph"/>
    <w:basedOn w:val="Normal"/>
    <w:uiPriority w:val="34"/>
    <w:qFormat/>
    <w:rsid w:val="004C1C6F"/>
    <w:pPr>
      <w:ind w:left="720"/>
      <w:contextualSpacing/>
    </w:pPr>
  </w:style>
  <w:style w:type="character" w:styleId="UnresolvedMention">
    <w:name w:val="Unresolved Mention"/>
    <w:basedOn w:val="DefaultParagraphFont"/>
    <w:uiPriority w:val="99"/>
    <w:semiHidden/>
    <w:unhideWhenUsed/>
    <w:rsid w:val="002C45EA"/>
    <w:rPr>
      <w:color w:val="605E5C"/>
      <w:shd w:val="clear" w:color="auto" w:fill="E1DFDD"/>
    </w:rPr>
  </w:style>
  <w:style w:type="character" w:customStyle="1" w:styleId="mark0hx10aqxm">
    <w:name w:val="mark0hx10aqxm"/>
    <w:basedOn w:val="DefaultParagraphFont"/>
    <w:rsid w:val="00DD75B3"/>
  </w:style>
  <w:style w:type="character" w:customStyle="1" w:styleId="mark76jt94k8w">
    <w:name w:val="mark76jt94k8w"/>
    <w:basedOn w:val="DefaultParagraphFont"/>
    <w:rsid w:val="00DD7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402">
      <w:bodyDiv w:val="1"/>
      <w:marLeft w:val="0"/>
      <w:marRight w:val="0"/>
      <w:marTop w:val="0"/>
      <w:marBottom w:val="0"/>
      <w:divBdr>
        <w:top w:val="none" w:sz="0" w:space="0" w:color="auto"/>
        <w:left w:val="none" w:sz="0" w:space="0" w:color="auto"/>
        <w:bottom w:val="none" w:sz="0" w:space="0" w:color="auto"/>
        <w:right w:val="none" w:sz="0" w:space="0" w:color="auto"/>
      </w:divBdr>
    </w:div>
    <w:div w:id="215313395">
      <w:bodyDiv w:val="1"/>
      <w:marLeft w:val="0"/>
      <w:marRight w:val="0"/>
      <w:marTop w:val="0"/>
      <w:marBottom w:val="0"/>
      <w:divBdr>
        <w:top w:val="none" w:sz="0" w:space="0" w:color="auto"/>
        <w:left w:val="none" w:sz="0" w:space="0" w:color="auto"/>
        <w:bottom w:val="none" w:sz="0" w:space="0" w:color="auto"/>
        <w:right w:val="none" w:sz="0" w:space="0" w:color="auto"/>
      </w:divBdr>
    </w:div>
    <w:div w:id="1445929182">
      <w:bodyDiv w:val="1"/>
      <w:marLeft w:val="0"/>
      <w:marRight w:val="0"/>
      <w:marTop w:val="0"/>
      <w:marBottom w:val="0"/>
      <w:divBdr>
        <w:top w:val="none" w:sz="0" w:space="0" w:color="auto"/>
        <w:left w:val="none" w:sz="0" w:space="0" w:color="auto"/>
        <w:bottom w:val="none" w:sz="0" w:space="0" w:color="auto"/>
        <w:right w:val="none" w:sz="0" w:space="0" w:color="auto"/>
      </w:divBdr>
    </w:div>
    <w:div w:id="184000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diainquiries@casefarm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sefarm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sefarms.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686d1af-9b11-4662-9283-8f097a2b184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3C98CFE71E32444ABEBE9E263C9CF36" ma:contentTypeVersion="15" ma:contentTypeDescription="Create a new document." ma:contentTypeScope="" ma:versionID="198f192563734c56fd99a477d279fbbc">
  <xsd:schema xmlns:xsd="http://www.w3.org/2001/XMLSchema" xmlns:xs="http://www.w3.org/2001/XMLSchema" xmlns:p="http://schemas.microsoft.com/office/2006/metadata/properties" xmlns:ns3="c686d1af-9b11-4662-9283-8f097a2b1847" xmlns:ns4="e8116d55-40b3-44b6-b09f-8a2c6d4a6f97" targetNamespace="http://schemas.microsoft.com/office/2006/metadata/properties" ma:root="true" ma:fieldsID="43bffd5d5ddc0f0a8c6e61594086dec5" ns3:_="" ns4:_="">
    <xsd:import namespace="c686d1af-9b11-4662-9283-8f097a2b1847"/>
    <xsd:import namespace="e8116d55-40b3-44b6-b09f-8a2c6d4a6f9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6d1af-9b11-4662-9283-8f097a2b18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116d55-40b3-44b6-b09f-8a2c6d4a6f9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F29494-F882-478C-8852-7C3516D7904A}">
  <ds:schemaRefs>
    <ds:schemaRef ds:uri="http://schemas.microsoft.com/sharepoint/v3/contenttype/forms"/>
  </ds:schemaRefs>
</ds:datastoreItem>
</file>

<file path=customXml/itemProps2.xml><?xml version="1.0" encoding="utf-8"?>
<ds:datastoreItem xmlns:ds="http://schemas.openxmlformats.org/officeDocument/2006/customXml" ds:itemID="{2C842766-1B34-45A5-9781-FFA388D6F528}">
  <ds:schemaRefs>
    <ds:schemaRef ds:uri="http://schemas.microsoft.com/office/2006/metadata/properties"/>
    <ds:schemaRef ds:uri="http://schemas.microsoft.com/office/infopath/2007/PartnerControls"/>
    <ds:schemaRef ds:uri="c686d1af-9b11-4662-9283-8f097a2b1847"/>
  </ds:schemaRefs>
</ds:datastoreItem>
</file>

<file path=customXml/itemProps3.xml><?xml version="1.0" encoding="utf-8"?>
<ds:datastoreItem xmlns:ds="http://schemas.openxmlformats.org/officeDocument/2006/customXml" ds:itemID="{BACB6750-F4A3-4ECC-A70E-EDAF82D68EE7}">
  <ds:schemaRefs>
    <ds:schemaRef ds:uri="http://schemas.openxmlformats.org/officeDocument/2006/bibliography"/>
  </ds:schemaRefs>
</ds:datastoreItem>
</file>

<file path=customXml/itemProps4.xml><?xml version="1.0" encoding="utf-8"?>
<ds:datastoreItem xmlns:ds="http://schemas.openxmlformats.org/officeDocument/2006/customXml" ds:itemID="{8E2FE5F6-092C-4EA3-8FE9-0F96319F9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6d1af-9b11-4662-9283-8f097a2b1847"/>
    <ds:schemaRef ds:uri="e8116d55-40b3-44b6-b09f-8a2c6d4a6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acepoint Global</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Haas</dc:creator>
  <cp:keywords/>
  <dc:description/>
  <cp:lastModifiedBy>Brad Hobbs</cp:lastModifiedBy>
  <cp:revision>7</cp:revision>
  <dcterms:created xsi:type="dcterms:W3CDTF">2026-05-28T13:44:00Z</dcterms:created>
  <dcterms:modified xsi:type="dcterms:W3CDTF">2026-05-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98CFE71E32444ABEBE9E263C9CF36</vt:lpwstr>
  </property>
</Properties>
</file>